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DD0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 wp14:anchorId="32A6AE6B" wp14:editId="3F7E1C9B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99388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2EDA145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150BE3E" w14:textId="3C5027AC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28754A" w:rsidRPr="0028754A">
        <w:rPr>
          <w:rFonts w:ascii="Times New Roman" w:hAnsi="Times New Roman" w:cs="Times New Roman"/>
          <w:sz w:val="36"/>
          <w:szCs w:val="36"/>
        </w:rPr>
        <w:t>Moda e Design Industriale</w:t>
      </w:r>
    </w:p>
    <w:p w14:paraId="119F12C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E9F8C3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69D238D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40DB43B2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14:paraId="36C0CCA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D77ACA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26A2C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C3ED97F" w14:textId="77777777"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14:paraId="222AC1FE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D60F37B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6B699717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4CD62C4A" w14:textId="77777777"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14:paraId="4F6DF21E" w14:textId="77777777"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14:paraId="47EE3D91" w14:textId="77777777"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14:paraId="19BCC742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7A34F1CF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C2D934D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B78C99D" w14:textId="77777777"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14:paraId="43DB614E" w14:textId="629A6827"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054D8B">
        <w:rPr>
          <w:rFonts w:ascii="Times New Roman" w:hAnsi="Times New Roman" w:cs="Times New Roman"/>
          <w:sz w:val="28"/>
          <w:szCs w:val="28"/>
        </w:rPr>
        <w:t>20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054D8B">
        <w:rPr>
          <w:rFonts w:ascii="Times New Roman" w:hAnsi="Times New Roman" w:cs="Times New Roman"/>
          <w:sz w:val="28"/>
          <w:szCs w:val="28"/>
        </w:rPr>
        <w:t>1</w:t>
      </w:r>
    </w:p>
    <w:p w14:paraId="5230BBEF" w14:textId="77777777"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54D8B"/>
    <w:rsid w:val="00084051"/>
    <w:rsid w:val="000D0875"/>
    <w:rsid w:val="000E317E"/>
    <w:rsid w:val="00125829"/>
    <w:rsid w:val="001A7325"/>
    <w:rsid w:val="001D62EE"/>
    <w:rsid w:val="00206A4E"/>
    <w:rsid w:val="00243615"/>
    <w:rsid w:val="0028754A"/>
    <w:rsid w:val="002B6844"/>
    <w:rsid w:val="002B7751"/>
    <w:rsid w:val="002D3847"/>
    <w:rsid w:val="003916B5"/>
    <w:rsid w:val="003D7A0D"/>
    <w:rsid w:val="004057A8"/>
    <w:rsid w:val="005720E3"/>
    <w:rsid w:val="005E336D"/>
    <w:rsid w:val="005E6B6B"/>
    <w:rsid w:val="00672521"/>
    <w:rsid w:val="006C60B3"/>
    <w:rsid w:val="00725549"/>
    <w:rsid w:val="00761425"/>
    <w:rsid w:val="007873DD"/>
    <w:rsid w:val="007A0B58"/>
    <w:rsid w:val="00863602"/>
    <w:rsid w:val="00881AF6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  <w:rsid w:val="00FF6B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BD417"/>
  <w15:docId w15:val="{0B791FAD-600D-4FF5-9C98-B50A6290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0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12</cp:revision>
  <dcterms:created xsi:type="dcterms:W3CDTF">2021-01-19T17:10:00Z</dcterms:created>
  <dcterms:modified xsi:type="dcterms:W3CDTF">2022-02-04T14:28:00Z</dcterms:modified>
</cp:coreProperties>
</file>